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notebook demonstrates several change-point patterns in the example datasets and how to visualize detections. We iterate across series and apply: fit, detect, plot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change-point example datasets and create a base objec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Simple change poin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nusoidal pattern with regime shif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usoida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cremental trend chang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rementa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brupt level shif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rup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s&gt;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olatility (variance) change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ity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s&gt;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creasing amplitude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reasing_amplitud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lex multi-reg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x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6:14Z</dcterms:created>
  <dcterms:modified xsi:type="dcterms:W3CDTF">2025-10-28T18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